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B63EF" w14:textId="2A0741A7" w:rsidR="00543431" w:rsidRDefault="00543431" w:rsidP="00543431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An empty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43431" w14:paraId="2B87A289" w14:textId="77777777" w:rsidTr="00543431">
        <w:tc>
          <w:tcPr>
            <w:tcW w:w="4675" w:type="dxa"/>
          </w:tcPr>
          <w:p w14:paraId="697FA2AD" w14:textId="77777777" w:rsidR="00543431" w:rsidRDefault="00543431"/>
        </w:tc>
        <w:tc>
          <w:tcPr>
            <w:tcW w:w="4675" w:type="dxa"/>
          </w:tcPr>
          <w:p w14:paraId="6090BBF5" w14:textId="77777777" w:rsidR="00543431" w:rsidRDefault="00543431"/>
        </w:tc>
      </w:tr>
      <w:tr w:rsidR="00543431" w14:paraId="01C088B4" w14:textId="77777777" w:rsidTr="00543431">
        <w:tc>
          <w:tcPr>
            <w:tcW w:w="4675" w:type="dxa"/>
          </w:tcPr>
          <w:p w14:paraId="0D733744" w14:textId="77777777" w:rsidR="00543431" w:rsidRDefault="00543431"/>
        </w:tc>
        <w:tc>
          <w:tcPr>
            <w:tcW w:w="4675" w:type="dxa"/>
          </w:tcPr>
          <w:p w14:paraId="181BE8D9" w14:textId="77777777" w:rsidR="00543431" w:rsidRDefault="00543431"/>
        </w:tc>
      </w:tr>
      <w:tr w:rsidR="00543431" w14:paraId="29ADA2DC" w14:textId="77777777" w:rsidTr="00543431">
        <w:tc>
          <w:tcPr>
            <w:tcW w:w="4675" w:type="dxa"/>
          </w:tcPr>
          <w:p w14:paraId="524919E3" w14:textId="77777777" w:rsidR="00543431" w:rsidRDefault="00543431"/>
        </w:tc>
        <w:tc>
          <w:tcPr>
            <w:tcW w:w="4675" w:type="dxa"/>
          </w:tcPr>
          <w:p w14:paraId="5972F1A8" w14:textId="77777777" w:rsidR="00543431" w:rsidRDefault="00543431"/>
        </w:tc>
      </w:tr>
    </w:tbl>
    <w:p w14:paraId="47A5B5CE" w14:textId="77777777" w:rsidR="00543431" w:rsidRDefault="00543431"/>
    <w:p w14:paraId="1D11511F" w14:textId="5DE19625" w:rsidR="00543431" w:rsidRDefault="00543431" w:rsidP="00543431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Not empty table.</w:t>
      </w:r>
    </w:p>
    <w:tbl>
      <w:tblPr>
        <w:tblStyle w:val="Table"/>
        <w:tblW w:w="22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46"/>
        <w:gridCol w:w="2189"/>
      </w:tblGrid>
      <w:tr w:rsidR="00143C3A" w14:paraId="4AF63C95" w14:textId="77777777" w:rsidTr="00772938">
        <w:tc>
          <w:tcPr>
            <w:tcW w:w="0" w:type="auto"/>
            <w:vAlign w:val="bottom"/>
          </w:tcPr>
          <w:p w14:paraId="4880AE36" w14:textId="77777777" w:rsidR="00143C3A" w:rsidRDefault="00143C3A" w:rsidP="00772938">
            <w:pPr>
              <w:pStyle w:val="Compact"/>
            </w:pPr>
            <w:r>
              <w:t>Header 1</w:t>
            </w:r>
          </w:p>
        </w:tc>
        <w:tc>
          <w:tcPr>
            <w:tcW w:w="2647" w:type="pct"/>
            <w:vAlign w:val="bottom"/>
          </w:tcPr>
          <w:p w14:paraId="0BA819E6" w14:textId="77777777" w:rsidR="00143C3A" w:rsidRDefault="00143C3A" w:rsidP="00772938">
            <w:pPr>
              <w:pStyle w:val="Compact"/>
            </w:pPr>
            <w:r>
              <w:t>Header 2</w:t>
            </w:r>
          </w:p>
        </w:tc>
      </w:tr>
      <w:tr w:rsidR="00143C3A" w14:paraId="3DE4526E" w14:textId="77777777" w:rsidTr="00772938">
        <w:tc>
          <w:tcPr>
            <w:tcW w:w="0" w:type="auto"/>
          </w:tcPr>
          <w:p w14:paraId="637F0A86" w14:textId="77777777" w:rsidR="00143C3A" w:rsidRDefault="00143C3A" w:rsidP="00772938">
            <w:pPr>
              <w:pStyle w:val="Compact"/>
            </w:pPr>
            <w:r>
              <w:t>Row 1, Column 1</w:t>
            </w:r>
          </w:p>
        </w:tc>
        <w:tc>
          <w:tcPr>
            <w:tcW w:w="2647" w:type="pct"/>
          </w:tcPr>
          <w:p w14:paraId="1BC3B430" w14:textId="77777777" w:rsidR="00143C3A" w:rsidRDefault="00143C3A" w:rsidP="00772938">
            <w:pPr>
              <w:pStyle w:val="Compact"/>
            </w:pPr>
            <w:r>
              <w:t>Row 1, Column 2</w:t>
            </w:r>
          </w:p>
        </w:tc>
      </w:tr>
      <w:tr w:rsidR="00143C3A" w14:paraId="185341ED" w14:textId="77777777" w:rsidTr="00772938">
        <w:tc>
          <w:tcPr>
            <w:tcW w:w="0" w:type="auto"/>
          </w:tcPr>
          <w:p w14:paraId="7B3B1A41" w14:textId="77777777" w:rsidR="00143C3A" w:rsidRDefault="00143C3A" w:rsidP="00772938">
            <w:pPr>
              <w:pStyle w:val="Compact"/>
            </w:pPr>
            <w:r>
              <w:t>Row 2, Column 1</w:t>
            </w:r>
          </w:p>
        </w:tc>
        <w:tc>
          <w:tcPr>
            <w:tcW w:w="2647" w:type="pct"/>
          </w:tcPr>
          <w:p w14:paraId="256B16B7" w14:textId="77777777" w:rsidR="00143C3A" w:rsidRDefault="00143C3A" w:rsidP="00772938">
            <w:pPr>
              <w:pStyle w:val="Compact"/>
            </w:pPr>
            <w:r>
              <w:t>Row 2, Column 2</w:t>
            </w:r>
          </w:p>
        </w:tc>
      </w:tr>
    </w:tbl>
    <w:p w14:paraId="104D19EB" w14:textId="71434922" w:rsidR="00543431" w:rsidRDefault="00543431"/>
    <w:p w14:paraId="177485B7" w14:textId="77777777" w:rsidR="009C1E10" w:rsidRDefault="009C1E10"/>
    <w:sectPr w:rsidR="009C1E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4125"/>
    <w:rsid w:val="00143C3A"/>
    <w:rsid w:val="001B4F5D"/>
    <w:rsid w:val="004606C2"/>
    <w:rsid w:val="004A6A76"/>
    <w:rsid w:val="004B5E70"/>
    <w:rsid w:val="0051146C"/>
    <w:rsid w:val="00523FDA"/>
    <w:rsid w:val="00543431"/>
    <w:rsid w:val="006C4217"/>
    <w:rsid w:val="00902A78"/>
    <w:rsid w:val="00994669"/>
    <w:rsid w:val="009C1E10"/>
    <w:rsid w:val="00AA7FCB"/>
    <w:rsid w:val="00E44125"/>
    <w:rsid w:val="00FE3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A20B2"/>
  <w15:chartTrackingRefBased/>
  <w15:docId w15:val="{5D158CA5-ADB3-4CF5-830A-175E59401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3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4343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ompact">
    <w:name w:val="Compact"/>
    <w:basedOn w:val="BodyText"/>
    <w:qFormat/>
    <w:rsid w:val="00143C3A"/>
    <w:pPr>
      <w:spacing w:before="36" w:after="36" w:line="240" w:lineRule="auto"/>
    </w:pPr>
    <w:rPr>
      <w:kern w:val="0"/>
      <w:sz w:val="24"/>
      <w:szCs w:val="24"/>
      <w14:ligatures w14:val="none"/>
    </w:rPr>
  </w:style>
  <w:style w:type="table" w:customStyle="1" w:styleId="Table">
    <w:name w:val="Table"/>
    <w:semiHidden/>
    <w:unhideWhenUsed/>
    <w:qFormat/>
    <w:rsid w:val="00143C3A"/>
    <w:pPr>
      <w:spacing w:after="200" w:line="240" w:lineRule="auto"/>
    </w:pPr>
    <w:rPr>
      <w:kern w:val="0"/>
      <w:sz w:val="24"/>
      <w:szCs w:val="24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143C3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43C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F9DF1F1-5C3E-479F-9135-215081EBF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dc:description/>
  <cp:lastModifiedBy>Pawel KAMINSKI</cp:lastModifiedBy>
  <cp:revision>7</cp:revision>
  <dcterms:created xsi:type="dcterms:W3CDTF">2024-07-04T10:12:00Z</dcterms:created>
  <dcterms:modified xsi:type="dcterms:W3CDTF">2024-07-31T08:41:00Z</dcterms:modified>
</cp:coreProperties>
</file>